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58AFF9" w14:textId="7EC5D202" w:rsidR="000439C3" w:rsidRDefault="00E06681">
      <w:r>
        <w:rPr>
          <w:noProof/>
        </w:rPr>
        <w:drawing>
          <wp:inline distT="0" distB="0" distL="0" distR="0" wp14:anchorId="638244ED" wp14:editId="436BC116">
            <wp:extent cx="4351020" cy="36271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1020" cy="3627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168E2B" w14:textId="665B33DB" w:rsidR="00E06681" w:rsidRDefault="00E06681">
      <w:r>
        <w:rPr>
          <w:noProof/>
        </w:rPr>
        <w:drawing>
          <wp:inline distT="0" distB="0" distL="0" distR="0" wp14:anchorId="53557B3C" wp14:editId="6B7443D5">
            <wp:extent cx="5280660" cy="11582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0660" cy="1158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8637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975"/>
        <w:gridCol w:w="6662"/>
      </w:tblGrid>
      <w:tr w:rsidR="00E06681" w:rsidRPr="00E06681" w14:paraId="5E4DCBF5" w14:textId="77777777" w:rsidTr="00E06681">
        <w:trPr>
          <w:trHeight w:val="585"/>
        </w:trPr>
        <w:tc>
          <w:tcPr>
            <w:tcW w:w="8637" w:type="dxa"/>
            <w:gridSpan w:val="2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35BA821" w14:textId="3709BDA5" w:rsidR="00E06681" w:rsidRPr="00E06681" w:rsidRDefault="00E06681" w:rsidP="00E06681">
            <w:r>
              <w:rPr>
                <w:b/>
                <w:bCs/>
              </w:rPr>
              <w:t>Delete user</w:t>
            </w:r>
          </w:p>
        </w:tc>
      </w:tr>
      <w:tr w:rsidR="00E06681" w:rsidRPr="00E06681" w14:paraId="289F1974" w14:textId="77777777" w:rsidTr="00E06681">
        <w:trPr>
          <w:trHeight w:val="585"/>
        </w:trPr>
        <w:tc>
          <w:tcPr>
            <w:tcW w:w="1975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9966B44" w14:textId="77777777" w:rsidR="00E06681" w:rsidRPr="00E06681" w:rsidRDefault="00E06681" w:rsidP="00E06681">
            <w:r w:rsidRPr="00E06681">
              <w:t>Actors</w:t>
            </w:r>
          </w:p>
        </w:tc>
        <w:tc>
          <w:tcPr>
            <w:tcW w:w="6662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A9DF3CF" w14:textId="17E4A00A" w:rsidR="00E06681" w:rsidRPr="00E06681" w:rsidRDefault="00E06681" w:rsidP="00E06681">
            <w:r>
              <w:t>Admin, user record system</w:t>
            </w:r>
          </w:p>
        </w:tc>
      </w:tr>
      <w:tr w:rsidR="00E06681" w:rsidRPr="00E06681" w14:paraId="1F2A27CF" w14:textId="77777777" w:rsidTr="00E06681">
        <w:trPr>
          <w:trHeight w:val="585"/>
        </w:trPr>
        <w:tc>
          <w:tcPr>
            <w:tcW w:w="197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AA03507" w14:textId="77777777" w:rsidR="00E06681" w:rsidRPr="00E06681" w:rsidRDefault="00E06681" w:rsidP="00E06681">
            <w:r w:rsidRPr="00E06681">
              <w:t>Description</w:t>
            </w:r>
          </w:p>
        </w:tc>
        <w:tc>
          <w:tcPr>
            <w:tcW w:w="6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F1F4F17" w14:textId="758AEE20" w:rsidR="00E06681" w:rsidRPr="00E06681" w:rsidRDefault="00E06681" w:rsidP="00E06681">
            <w:r>
              <w:t xml:space="preserve">An admin </w:t>
            </w:r>
            <w:proofErr w:type="gramStart"/>
            <w:r>
              <w:t>send</w:t>
            </w:r>
            <w:proofErr w:type="gramEnd"/>
            <w:r>
              <w:t xml:space="preserve"> the username to the user record system with the command that delete this user from database</w:t>
            </w:r>
          </w:p>
        </w:tc>
      </w:tr>
      <w:tr w:rsidR="00E06681" w:rsidRPr="00E06681" w14:paraId="596C7F5E" w14:textId="77777777" w:rsidTr="00E06681">
        <w:trPr>
          <w:trHeight w:val="585"/>
        </w:trPr>
        <w:tc>
          <w:tcPr>
            <w:tcW w:w="197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F45ECD1" w14:textId="77777777" w:rsidR="00E06681" w:rsidRPr="00E06681" w:rsidRDefault="00E06681" w:rsidP="00E06681">
            <w:r w:rsidRPr="00E06681">
              <w:t>Data</w:t>
            </w:r>
          </w:p>
        </w:tc>
        <w:tc>
          <w:tcPr>
            <w:tcW w:w="6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89AE5BE" w14:textId="6A5015DA" w:rsidR="00E06681" w:rsidRPr="00E06681" w:rsidRDefault="00E06681" w:rsidP="00E06681">
            <w:r>
              <w:t>username</w:t>
            </w:r>
          </w:p>
        </w:tc>
      </w:tr>
      <w:tr w:rsidR="00E06681" w:rsidRPr="00E06681" w14:paraId="2194AAC1" w14:textId="77777777" w:rsidTr="00E06681">
        <w:trPr>
          <w:trHeight w:val="585"/>
        </w:trPr>
        <w:tc>
          <w:tcPr>
            <w:tcW w:w="197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25F0EB8" w14:textId="77777777" w:rsidR="00E06681" w:rsidRPr="00E06681" w:rsidRDefault="00E06681" w:rsidP="00E06681">
            <w:r w:rsidRPr="00E06681">
              <w:t>Stimulus</w:t>
            </w:r>
          </w:p>
        </w:tc>
        <w:tc>
          <w:tcPr>
            <w:tcW w:w="6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3C46CF5" w14:textId="10B239FC" w:rsidR="00E06681" w:rsidRPr="00E06681" w:rsidRDefault="00E06681" w:rsidP="00E06681">
            <w:r>
              <w:t>Interface that including username and delete button</w:t>
            </w:r>
          </w:p>
        </w:tc>
      </w:tr>
      <w:tr w:rsidR="00E06681" w:rsidRPr="00E06681" w14:paraId="57836F8F" w14:textId="77777777" w:rsidTr="00E06681">
        <w:trPr>
          <w:trHeight w:val="585"/>
        </w:trPr>
        <w:tc>
          <w:tcPr>
            <w:tcW w:w="197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F6766FB" w14:textId="77777777" w:rsidR="00E06681" w:rsidRPr="00E06681" w:rsidRDefault="00E06681" w:rsidP="00E06681">
            <w:r w:rsidRPr="00E06681">
              <w:t>Response</w:t>
            </w:r>
          </w:p>
        </w:tc>
        <w:tc>
          <w:tcPr>
            <w:tcW w:w="6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CE6A638" w14:textId="5CA1BF25" w:rsidR="00E06681" w:rsidRPr="00E06681" w:rsidRDefault="008012B3" w:rsidP="00E06681">
            <w:r>
              <w:t>Message that: delete successful or fail (kind of error)</w:t>
            </w:r>
          </w:p>
        </w:tc>
      </w:tr>
      <w:tr w:rsidR="00E06681" w:rsidRPr="00E06681" w14:paraId="24210310" w14:textId="77777777" w:rsidTr="00E06681">
        <w:trPr>
          <w:trHeight w:val="585"/>
        </w:trPr>
        <w:tc>
          <w:tcPr>
            <w:tcW w:w="197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85BAA25" w14:textId="77777777" w:rsidR="00E06681" w:rsidRPr="00E06681" w:rsidRDefault="00E06681" w:rsidP="00E06681">
            <w:r w:rsidRPr="00E06681">
              <w:t>Comments</w:t>
            </w:r>
          </w:p>
        </w:tc>
        <w:tc>
          <w:tcPr>
            <w:tcW w:w="66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F9B4E8C" w14:textId="14EC5E4E" w:rsidR="00E06681" w:rsidRPr="00E06681" w:rsidRDefault="008012B3" w:rsidP="00E06681">
            <w:r>
              <w:t>Admin must have permission to delete user</w:t>
            </w:r>
            <w:r w:rsidR="00E06681" w:rsidRPr="00E06681">
              <w:t>.</w:t>
            </w:r>
            <w:r>
              <w:t xml:space="preserve"> </w:t>
            </w:r>
            <w:r w:rsidRPr="008012B3">
              <w:rPr>
                <w:color w:val="FF0000"/>
              </w:rPr>
              <w:t>Some system, they also keep the record but set a flag to show that this user is delete</w:t>
            </w:r>
          </w:p>
        </w:tc>
      </w:tr>
    </w:tbl>
    <w:p w14:paraId="0BF7EA02" w14:textId="40D909D8" w:rsidR="00E06681" w:rsidRDefault="00E06681"/>
    <w:p w14:paraId="615B895F" w14:textId="77777777" w:rsidR="00E06681" w:rsidRDefault="00E06681"/>
    <w:p w14:paraId="5E21B96D" w14:textId="4ED37D03" w:rsidR="00E06681" w:rsidRDefault="00E06681"/>
    <w:p w14:paraId="226FC3F1" w14:textId="34BCC4F3" w:rsidR="00E06681" w:rsidRDefault="00E06681"/>
    <w:p w14:paraId="48DC744B" w14:textId="77777777" w:rsidR="00E06681" w:rsidRDefault="00E06681"/>
    <w:sectPr w:rsidR="00E06681" w:rsidSect="00E06681">
      <w:pgSz w:w="11906" w:h="16838" w:code="9"/>
      <w:pgMar w:top="1304" w:right="1797" w:bottom="1304" w:left="179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xNDI0tjQAQksjIyUdpeDU4uLM/DyQAsNaALRO5aQsAAAA"/>
  </w:docVars>
  <w:rsids>
    <w:rsidRoot w:val="00E06681"/>
    <w:rsid w:val="0000440F"/>
    <w:rsid w:val="000439C3"/>
    <w:rsid w:val="000F6FB1"/>
    <w:rsid w:val="002F49CE"/>
    <w:rsid w:val="003B301F"/>
    <w:rsid w:val="00416806"/>
    <w:rsid w:val="005271DC"/>
    <w:rsid w:val="00567DB2"/>
    <w:rsid w:val="00746EE6"/>
    <w:rsid w:val="008012B3"/>
    <w:rsid w:val="00B85ED5"/>
    <w:rsid w:val="00D77E00"/>
    <w:rsid w:val="00E06681"/>
    <w:rsid w:val="00E64A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540174"/>
  <w15:chartTrackingRefBased/>
  <w15:docId w15:val="{E36F1754-FCF6-4EDF-BE9D-79171C155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6FB1"/>
    <w:rPr>
      <w:rFonts w:ascii="Times New Roman" w:hAnsi="Times New Roman"/>
    </w:rPr>
  </w:style>
  <w:style w:type="paragraph" w:styleId="Heading1">
    <w:name w:val="heading 1"/>
    <w:link w:val="Heading1Char"/>
    <w:rsid w:val="000F6FB1"/>
    <w:pPr>
      <w:keepNext/>
      <w:keepLines/>
      <w:widowControl w:val="0"/>
      <w:spacing w:before="480" w:after="0" w:line="240" w:lineRule="auto"/>
      <w:jc w:val="both"/>
      <w:outlineLvl w:val="0"/>
    </w:pPr>
    <w:rPr>
      <w:rFonts w:ascii="Times New Roman" w:eastAsia="Malgun Gothic" w:hAnsi="Times New Roman" w:cs="Malgun Gothic"/>
      <w:b/>
      <w:sz w:val="32"/>
      <w:szCs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F6FB1"/>
    <w:pPr>
      <w:keepNext/>
      <w:keepLines/>
      <w:spacing w:before="40" w:after="0"/>
      <w:outlineLvl w:val="1"/>
    </w:pPr>
    <w:rPr>
      <w:rFonts w:eastAsiaTheme="majorEastAsia" w:cstheme="majorBidi"/>
      <w:sz w:val="28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F6FB1"/>
    <w:rPr>
      <w:rFonts w:ascii="Times New Roman" w:eastAsia="Malgun Gothic" w:hAnsi="Times New Roman" w:cs="Malgun Gothic"/>
      <w:b/>
      <w:sz w:val="32"/>
      <w:szCs w:val="20"/>
      <w:lang w:eastAsia="ko-KR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F6FB1"/>
    <w:rPr>
      <w:rFonts w:ascii="Times New Roman" w:eastAsiaTheme="majorEastAsia" w:hAnsi="Times New Roman" w:cstheme="majorBidi"/>
      <w:sz w:val="28"/>
      <w:szCs w:val="26"/>
    </w:rPr>
  </w:style>
  <w:style w:type="paragraph" w:customStyle="1" w:styleId="footnote">
    <w:name w:val="footnote"/>
    <w:basedOn w:val="Normal"/>
    <w:link w:val="footnoteChar"/>
    <w:qFormat/>
    <w:rsid w:val="000F6FB1"/>
    <w:rPr>
      <w:sz w:val="18"/>
    </w:rPr>
  </w:style>
  <w:style w:type="character" w:customStyle="1" w:styleId="footnoteChar">
    <w:name w:val="footnote Char"/>
    <w:basedOn w:val="DefaultParagraphFont"/>
    <w:link w:val="footnote"/>
    <w:rsid w:val="000F6FB1"/>
    <w:rPr>
      <w:rFonts w:ascii="Times New Roman" w:hAnsi="Times New Roman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2268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8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68</Words>
  <Characters>39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THI PHUONG Thinh VIETNAM</dc:creator>
  <cp:keywords/>
  <dc:description/>
  <cp:lastModifiedBy>NGUYEN THI PHUONG Thinh VIETNAM</cp:lastModifiedBy>
  <cp:revision>1</cp:revision>
  <dcterms:created xsi:type="dcterms:W3CDTF">2021-03-06T08:15:00Z</dcterms:created>
  <dcterms:modified xsi:type="dcterms:W3CDTF">2021-03-06T08:40:00Z</dcterms:modified>
</cp:coreProperties>
</file>